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307081162df52235bb790d379ce31391ecc6950"/>
    <w:p>
      <w:pPr>
        <w:pStyle w:val="Heading1"/>
      </w:pPr>
      <w:r>
        <w:t xml:space="preserve">Cover Letter for Geologist Position in Thailand Bangkok</w:t>
      </w:r>
    </w:p>
    <w:p>
      <w:pPr>
        <w:pStyle w:val="FirstParagraph"/>
      </w:pPr>
      <w:r>
        <w:rPr>
          <w:bCs/>
          <w:b/>
        </w:rPr>
        <w:t xml:space="preserve">Dear [Hiring Manager's Name],</w:t>
      </w:r>
    </w:p>
    <w:p>
      <w:pPr>
        <w:pStyle w:val="BodyText"/>
      </w:pPr>
      <w:r>
        <w:t xml:space="preserve">I am writing to express my sincere interest in the Geologist position at your esteemed organization in Thailand, Bangkok. As a dedicated and experienced geologist with a passion for exploring the Earth's dynamic processes, I am excited about the opportunity to contribute my expertise to your team while immersing myself in the unique geological and cultural landscape of Thailand. With a strong academic background, hands-on field experience, and a deep appreciation for the geological significance of Southeast Asia, I am confident that my skills align with the requirements of this role.</w:t>
      </w:r>
    </w:p>
    <w:p>
      <w:pPr>
        <w:pStyle w:val="BodyText"/>
      </w:pPr>
      <w:r>
        <w:t xml:space="preserve">My journey as a geologist began with a degree in Geology from [University Name], where I developed a foundational understanding of mineralogy, sedimentology, and structural geology. This was followed by advanced studies in Environmental Geoscience, which equipped me with the tools to analyze the interplay between geological processes and human activities. Throughout my academic career, I focused on projects that emphasized sustainable resource management and environmental impact assessments—areas that are increasingly critical in regions like Thailand, where rapid urbanization and industrial growth necessitate careful geological planning.</w:t>
      </w:r>
    </w:p>
    <w:p>
      <w:pPr>
        <w:pStyle w:val="BodyText"/>
      </w:pPr>
      <w:r>
        <w:t xml:space="preserve">Professionally, I have worked on a variety of projects that span across different geological domains. For instance, during my tenure at [Previous Employer], I led field surveys to assess the feasibility of mineral exploration in remote regions of Indonesia. This experience honed my ability to interpret geological data, create detailed maps using GIS software, and collaborate with multidisciplinary teams to address complex challenges. Additionally, I have contributed to research on seismic risk mitigation in coastal areas, a field that is particularly relevant given Thailand’s proximity to tectonic plate boundaries and its history of natural disasters.</w:t>
      </w:r>
    </w:p>
    <w:p>
      <w:pPr>
        <w:pStyle w:val="BodyText"/>
      </w:pPr>
      <w:r>
        <w:t xml:space="preserve">What draws me most to the Geologist role in Thailand Bangkok is the opportunity to apply my expertise in a region rich with geological diversity. From the limestone karsts of Phang Nga Bay to the volcanic formations of Khao Yai National Park, Thailand offers a unique laboratory for studying Earth’s processes. I am particularly interested in contributing to projects that integrate geology with environmental conservation, such as assessing groundwater resources or evaluating the stability of infrastructure in earthquake-prone zones. Bangkok itself, situated near the Chao Phraya River and surrounded by alluvial plains, presents fascinating challenges related to subsidence and land use planning—areas where my knowledge could make a meaningful impact.</w:t>
      </w:r>
    </w:p>
    <w:p>
      <w:pPr>
        <w:pStyle w:val="BodyText"/>
      </w:pPr>
      <w:r>
        <w:t xml:space="preserve">My proficiency in geological software like ArcGIS, AutoCAD, and Petra has allowed me to create accurate models of subsurface structures and analyze spatial data with precision. I am also adept at interpreting core samples, conducting geochemical analyses, and utilizing remote sensing technologies to map geological features. These technical skills are complemented by my ability to communicate complex scientific concepts to non-specialists—a critical asset when working with stakeholders in the public or private sector.</w:t>
      </w:r>
    </w:p>
    <w:p>
      <w:pPr>
        <w:pStyle w:val="BodyText"/>
      </w:pPr>
      <w:r>
        <w:t xml:space="preserve">What sets me apart is my adaptability and commitment to lifelong learning. I have worked in diverse environments, from the arid deserts of Oman to the tropical rainforests of Borneo, and I am confident in my ability to thrive in Bangkok’s vibrant and fast-paced setting. I am also deeply respectful of cultural differences and eager to collaborate with local communities and organizations to ensure that geological projects are both scientifically sound and socially responsible. In Thailand, where the connection between geology and daily life is profound—from the construction of skyscrapers to the preservation of historical sites—I aim to contribute my expertise while gaining a deeper understanding of the region’s unique challenges.</w:t>
      </w:r>
    </w:p>
    <w:p>
      <w:pPr>
        <w:pStyle w:val="BodyText"/>
      </w:pPr>
      <w:r>
        <w:t xml:space="preserve">I am particularly drawn to your organization because of its reputation for innovation and its dedication to sustainable development. I have followed your work on projects such as [specific project or initiative], and I am inspired by your commitment to balancing economic growth with environmental stewardship. As a geologist, I believe that every discovery and analysis has the potential to shape the future, whether it’s through uncovering new mineral resources, mitigating natural hazards, or protecting fragile ecosystems. I am eager to bring my passion for geology and my technical skills to your team in Thailand Bangkok.</w:t>
      </w:r>
    </w:p>
    <w:p>
      <w:pPr>
        <w:pStyle w:val="BodyText"/>
      </w:pPr>
      <w:r>
        <w:t xml:space="preserve">In addition to my professional qualifications, I am a strong advocate for fieldwork and hands-on learning. I have spent countless hours in the field, from collecting rock samples in the Andes to analyzing soil composition in desert regions. These experiences have taught me the importance of attention to detail, resilience under challenging conditions, and the ability to think critically when faced with unexpected obstacles. In Bangkok, I look forward to applying these lessons while exploring new geological frontiers.</w:t>
      </w:r>
    </w:p>
    <w:p>
      <w:pPr>
        <w:pStyle w:val="BodyText"/>
      </w:pPr>
      <w:r>
        <w:t xml:space="preserve">Thank you for considering my application. I am enthusiastic about the possibility of joining your team and contributing to the success of your projects in Thailand Bangkok. I would welcome the opportunity to discuss how my background, skills, and enthusiasm align with your needs. Please feel free to contact me at [Your Phone Number] or [Your Email Address] at your earliest convenience. I am available for an interview at any time that suits your schedule.</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Thailand Bangkok</dc:title>
  <dc:creator/>
  <cp:keywords/>
  <dcterms:created xsi:type="dcterms:W3CDTF">2026-07-23T12:16:58Z</dcterms:created>
  <dcterms:modified xsi:type="dcterms:W3CDTF">2026-07-23T12:16:58Z</dcterms:modified>
</cp:coreProperties>
</file>

<file path=docProps/custom.xml><?xml version="1.0" encoding="utf-8"?>
<Properties xmlns="http://schemas.openxmlformats.org/officeDocument/2006/custom-properties" xmlns:vt="http://schemas.openxmlformats.org/officeDocument/2006/docPropsVTypes"/>
</file>